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79858" w14:textId="77777777" w:rsidR="00FE4761" w:rsidRPr="005E260C" w:rsidRDefault="00FE4761" w:rsidP="00FE4761">
      <w:pPr>
        <w:jc w:val="center"/>
        <w:outlineLvl w:val="0"/>
        <w:rPr>
          <w:rFonts w:ascii="Arial" w:hAnsi="Arial" w:cs="Arial"/>
          <w:b/>
        </w:rPr>
      </w:pPr>
      <w:r w:rsidRPr="005E260C">
        <w:rPr>
          <w:rFonts w:ascii="Arial" w:hAnsi="Arial" w:cs="Arial"/>
          <w:b/>
        </w:rPr>
        <w:t>PERSON SPECIFICATION</w:t>
      </w:r>
    </w:p>
    <w:p w14:paraId="1EB029AE" w14:textId="3820666F" w:rsidR="00FE4761" w:rsidRPr="005E260C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  <w:r w:rsidRPr="005E260C">
        <w:rPr>
          <w:rFonts w:ascii="Arial" w:hAnsi="Arial" w:cs="Arial"/>
          <w:b/>
          <w:sz w:val="20"/>
        </w:rPr>
        <w:t xml:space="preserve">Job Title: </w:t>
      </w:r>
      <w:r w:rsidRPr="005E260C">
        <w:rPr>
          <w:rFonts w:ascii="Arial" w:hAnsi="Arial" w:cs="Arial"/>
          <w:b/>
          <w:sz w:val="20"/>
        </w:rPr>
        <w:tab/>
      </w:r>
      <w:r w:rsidRPr="005E260C">
        <w:rPr>
          <w:rFonts w:ascii="Arial" w:hAnsi="Arial" w:cs="Arial"/>
          <w:b/>
          <w:sz w:val="20"/>
        </w:rPr>
        <w:tab/>
      </w:r>
      <w:r w:rsidR="009D644C" w:rsidRPr="005E260C">
        <w:rPr>
          <w:rFonts w:ascii="Arial" w:hAnsi="Arial" w:cs="Arial"/>
          <w:b/>
          <w:sz w:val="20"/>
        </w:rPr>
        <w:t>Mini Bus Drive/</w:t>
      </w:r>
      <w:r w:rsidRPr="005E260C">
        <w:rPr>
          <w:rFonts w:ascii="Arial" w:hAnsi="Arial" w:cs="Arial"/>
          <w:b/>
          <w:sz w:val="20"/>
        </w:rPr>
        <w:t>Site Services Officer</w:t>
      </w:r>
      <w:r w:rsidR="00F30EE5" w:rsidRPr="005E260C">
        <w:rPr>
          <w:rFonts w:ascii="Arial" w:hAnsi="Arial" w:cs="Arial"/>
          <w:b/>
          <w:sz w:val="20"/>
        </w:rPr>
        <w:t xml:space="preserve"> </w:t>
      </w:r>
      <w:r w:rsidRPr="005E260C">
        <w:rPr>
          <w:rFonts w:ascii="Arial" w:hAnsi="Arial" w:cs="Arial"/>
          <w:b/>
          <w:sz w:val="20"/>
        </w:rPr>
        <w:t>(Lyng Hall)</w:t>
      </w:r>
    </w:p>
    <w:p w14:paraId="7BB13D01" w14:textId="10490642" w:rsidR="00FE4761" w:rsidRPr="005E260C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  <w:r w:rsidRPr="005E260C">
        <w:rPr>
          <w:rFonts w:ascii="Arial" w:hAnsi="Arial" w:cs="Arial"/>
          <w:b/>
          <w:sz w:val="20"/>
        </w:rPr>
        <w:t xml:space="preserve">Grade: </w:t>
      </w:r>
      <w:r w:rsidRPr="005E260C">
        <w:rPr>
          <w:rFonts w:ascii="Arial" w:hAnsi="Arial" w:cs="Arial"/>
          <w:b/>
          <w:sz w:val="20"/>
        </w:rPr>
        <w:tab/>
      </w:r>
      <w:r w:rsidRPr="005E260C">
        <w:rPr>
          <w:rFonts w:ascii="Arial" w:hAnsi="Arial" w:cs="Arial"/>
          <w:b/>
          <w:sz w:val="20"/>
        </w:rPr>
        <w:tab/>
        <w:t>G</w:t>
      </w:r>
      <w:r w:rsidR="009D644C" w:rsidRPr="005E260C">
        <w:rPr>
          <w:rFonts w:ascii="Arial" w:hAnsi="Arial" w:cs="Arial"/>
          <w:b/>
          <w:sz w:val="20"/>
        </w:rPr>
        <w:t>3</w:t>
      </w:r>
    </w:p>
    <w:p w14:paraId="5E7A16F1" w14:textId="74A93E45" w:rsidR="00FE4761" w:rsidRPr="005E260C" w:rsidRDefault="00FE4761" w:rsidP="00FE4761">
      <w:pPr>
        <w:ind w:left="284" w:right="402"/>
        <w:jc w:val="both"/>
        <w:rPr>
          <w:rFonts w:ascii="Arial" w:hAnsi="Arial" w:cs="Arial"/>
          <w:b/>
          <w:sz w:val="20"/>
        </w:rPr>
      </w:pPr>
      <w:r w:rsidRPr="005E260C">
        <w:rPr>
          <w:rFonts w:ascii="Arial" w:hAnsi="Arial" w:cs="Arial"/>
          <w:b/>
          <w:sz w:val="20"/>
        </w:rPr>
        <w:t>Hours:</w:t>
      </w:r>
      <w:r w:rsidRPr="005E260C">
        <w:rPr>
          <w:rFonts w:ascii="Arial" w:hAnsi="Arial" w:cs="Arial"/>
          <w:b/>
          <w:sz w:val="20"/>
        </w:rPr>
        <w:tab/>
      </w:r>
      <w:r w:rsidRPr="005E260C">
        <w:rPr>
          <w:rFonts w:ascii="Arial" w:hAnsi="Arial" w:cs="Arial"/>
          <w:b/>
          <w:sz w:val="20"/>
        </w:rPr>
        <w:tab/>
      </w:r>
      <w:r w:rsidR="00F30EE5" w:rsidRPr="005E260C">
        <w:rPr>
          <w:rFonts w:ascii="Arial" w:hAnsi="Arial" w:cs="Arial"/>
          <w:b/>
          <w:sz w:val="20"/>
        </w:rPr>
        <w:t>08:00 – 16:00 (Monday – Friday)</w:t>
      </w:r>
    </w:p>
    <w:tbl>
      <w:tblPr>
        <w:tblStyle w:val="TableGrid"/>
        <w:tblW w:w="10343" w:type="dxa"/>
        <w:tblInd w:w="-670" w:type="dxa"/>
        <w:tblLook w:val="04A0" w:firstRow="1" w:lastRow="0" w:firstColumn="1" w:lastColumn="0" w:noHBand="0" w:noVBand="1"/>
      </w:tblPr>
      <w:tblGrid>
        <w:gridCol w:w="1554"/>
        <w:gridCol w:w="7230"/>
        <w:gridCol w:w="1559"/>
      </w:tblGrid>
      <w:tr w:rsidR="00FE4761" w14:paraId="413F1729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F59E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16E9C" w14:textId="77777777" w:rsidR="00FE4761" w:rsidRDefault="00FE47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Job Requirement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D4A11" w14:textId="77777777" w:rsidR="00FE4761" w:rsidRDefault="00FE4761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asurement</w:t>
            </w:r>
          </w:p>
        </w:tc>
      </w:tr>
      <w:tr w:rsidR="00FE4761" w14:paraId="54652AC1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86772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3C555B4D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Knowledg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33160" w14:textId="77777777" w:rsidR="00FE4761" w:rsidRDefault="00FE4761" w:rsidP="00FE4761">
            <w:pPr>
              <w:pStyle w:val="ListParagraph"/>
              <w:numPr>
                <w:ilvl w:val="0"/>
                <w:numId w:val="26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ealth and Safety procedures</w:t>
            </w:r>
          </w:p>
          <w:p w14:paraId="501A29B5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EEBE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  <w:p w14:paraId="356DE7D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</w:tc>
      </w:tr>
      <w:tr w:rsidR="00FE4761" w14:paraId="0354CA09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618A9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788CF078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perience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22D12" w14:textId="240A5091" w:rsidR="00FE4761" w:rsidRDefault="00FE4761" w:rsidP="00FE4761">
            <w:pPr>
              <w:pStyle w:val="ListParagraph"/>
              <w:numPr>
                <w:ilvl w:val="0"/>
                <w:numId w:val="27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ackground as </w:t>
            </w:r>
            <w:r w:rsidR="001947E0">
              <w:rPr>
                <w:rFonts w:ascii="Arial" w:hAnsi="Arial" w:cs="Arial"/>
                <w:sz w:val="20"/>
                <w:szCs w:val="20"/>
              </w:rPr>
              <w:t xml:space="preserve">a </w:t>
            </w:r>
            <w:r>
              <w:rPr>
                <w:rFonts w:ascii="Arial" w:hAnsi="Arial" w:cs="Arial"/>
                <w:sz w:val="20"/>
                <w:szCs w:val="20"/>
              </w:rPr>
              <w:t xml:space="preserve">craftsman/machinist or able to show proven skill in one or more </w:t>
            </w:r>
            <w:r w:rsidR="00C15289">
              <w:rPr>
                <w:rFonts w:ascii="Arial" w:hAnsi="Arial" w:cs="Arial"/>
                <w:sz w:val="20"/>
                <w:szCs w:val="20"/>
              </w:rPr>
              <w:t>maintenance area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2B7E095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F942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</w:tc>
      </w:tr>
      <w:tr w:rsidR="00FE4761" w14:paraId="33A1FF87" w14:textId="77777777" w:rsidTr="00A9539C">
        <w:trPr>
          <w:trHeight w:val="1485"/>
        </w:trPr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77197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722DA225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631AFD7B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</w:p>
          <w:p w14:paraId="1D7B45D5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kill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36776" w14:textId="367A3D9E" w:rsidR="00C15289" w:rsidRPr="00C15289" w:rsidRDefault="00FE4761" w:rsidP="00C15289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iaise and communicate effectively with other staff on an </w:t>
            </w:r>
            <w:r w:rsidR="00AA165B">
              <w:rPr>
                <w:rFonts w:ascii="Arial" w:hAnsi="Arial" w:cs="Arial"/>
                <w:sz w:val="20"/>
              </w:rPr>
              <w:t>interpersonal</w:t>
            </w:r>
            <w:r w:rsidR="00C15289">
              <w:rPr>
                <w:rFonts w:ascii="Arial" w:hAnsi="Arial" w:cs="Arial"/>
                <w:sz w:val="20"/>
              </w:rPr>
              <w:t xml:space="preserve"> </w:t>
            </w:r>
            <w:r w:rsidRPr="00C15289">
              <w:rPr>
                <w:rFonts w:ascii="Arial" w:hAnsi="Arial" w:cs="Arial"/>
                <w:sz w:val="20"/>
              </w:rPr>
              <w:t xml:space="preserve">level </w:t>
            </w:r>
            <w:r w:rsidR="00AA165B">
              <w:rPr>
                <w:rFonts w:ascii="Arial" w:hAnsi="Arial" w:cs="Arial"/>
                <w:sz w:val="20"/>
              </w:rPr>
              <w:t>regarding</w:t>
            </w:r>
            <w:r w:rsidRPr="00C15289">
              <w:rPr>
                <w:rFonts w:ascii="Arial" w:hAnsi="Arial" w:cs="Arial"/>
                <w:sz w:val="20"/>
              </w:rPr>
              <w:t xml:space="preserve"> duties to be performed and deadlines to be met.</w:t>
            </w:r>
          </w:p>
          <w:p w14:paraId="3CA27574" w14:textId="4D49CC48" w:rsidR="00FE4761" w:rsidRPr="00C15289" w:rsidRDefault="00FE4761" w:rsidP="00C15289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sz w:val="20"/>
              </w:rPr>
            </w:pPr>
            <w:r w:rsidRPr="00C15289">
              <w:rPr>
                <w:rFonts w:ascii="Arial" w:hAnsi="Arial" w:cs="Arial"/>
                <w:sz w:val="20"/>
              </w:rPr>
              <w:t xml:space="preserve">Complete forms, read instructions, </w:t>
            </w:r>
            <w:r w:rsidR="00AA165B">
              <w:rPr>
                <w:rFonts w:ascii="Arial" w:hAnsi="Arial" w:cs="Arial"/>
                <w:sz w:val="20"/>
              </w:rPr>
              <w:t xml:space="preserve">and write essential reports/messages for the </w:t>
            </w:r>
            <w:r w:rsidRPr="00C15289">
              <w:rPr>
                <w:rFonts w:ascii="Arial" w:hAnsi="Arial" w:cs="Arial"/>
                <w:sz w:val="20"/>
              </w:rPr>
              <w:t>Site Manager and senior staff.</w:t>
            </w:r>
          </w:p>
          <w:p w14:paraId="741C09B4" w14:textId="277F3B95" w:rsidR="00FE4761" w:rsidRPr="00C15289" w:rsidRDefault="00FE4761" w:rsidP="00C15289">
            <w:pPr>
              <w:pStyle w:val="ListParagraph"/>
              <w:numPr>
                <w:ilvl w:val="0"/>
                <w:numId w:val="27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riv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D2830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, R</w:t>
            </w:r>
          </w:p>
          <w:p w14:paraId="77EBA58E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63B3CFC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  <w:p w14:paraId="002F5A25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</w:tc>
      </w:tr>
      <w:tr w:rsidR="00FE4761" w14:paraId="5DF7E24E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BFD3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bilitie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EAE75" w14:textId="77777777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>Driving school vehicle</w:t>
            </w:r>
          </w:p>
          <w:p w14:paraId="18578A56" w14:textId="43460E3A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>Responsible for the safety, comfort and welfare of the children.</w:t>
            </w:r>
          </w:p>
          <w:p w14:paraId="724CC869" w14:textId="07411592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>Carry out driver’s daily and weekly vehicle checks</w:t>
            </w:r>
            <w:r w:rsidR="00AA165B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Pr="00AF1343">
              <w:rPr>
                <w:rFonts w:ascii="Arial" w:hAnsi="Arial" w:cs="Arial"/>
                <w:sz w:val="20"/>
                <w:szCs w:val="20"/>
              </w:rPr>
              <w:t>carry out basic maintenance.</w:t>
            </w:r>
          </w:p>
          <w:p w14:paraId="06B15F8E" w14:textId="21315D7D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 xml:space="preserve">Report any vehicle defects, faults, incidents and accidents </w:t>
            </w:r>
          </w:p>
          <w:p w14:paraId="5DAB845B" w14:textId="66E52CAC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>Be responsible for the cleanliness of vehicles, inside and out</w:t>
            </w:r>
            <w:r w:rsidR="00AA165B">
              <w:rPr>
                <w:rFonts w:ascii="Arial" w:hAnsi="Arial" w:cs="Arial"/>
                <w:sz w:val="20"/>
                <w:szCs w:val="20"/>
              </w:rPr>
              <w:t>,</w:t>
            </w:r>
            <w:r w:rsidRPr="00AF1343">
              <w:rPr>
                <w:rFonts w:ascii="Arial" w:hAnsi="Arial" w:cs="Arial"/>
                <w:sz w:val="20"/>
                <w:szCs w:val="20"/>
              </w:rPr>
              <w:t xml:space="preserve"> and </w:t>
            </w:r>
          </w:p>
          <w:p w14:paraId="180172A0" w14:textId="5AB0D65A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sure</w:t>
            </w:r>
            <w:r w:rsidRPr="00AF1343">
              <w:rPr>
                <w:rFonts w:ascii="Arial" w:hAnsi="Arial" w:cs="Arial"/>
                <w:sz w:val="20"/>
                <w:szCs w:val="20"/>
              </w:rPr>
              <w:t xml:space="preserve"> the vehicle is in a clean and roadworthy condition before </w:t>
            </w:r>
          </w:p>
          <w:p w14:paraId="3E003FD6" w14:textId="77777777" w:rsidR="00BB2ACB" w:rsidRDefault="00AF1343" w:rsidP="00BB2AC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>and after use.</w:t>
            </w:r>
          </w:p>
          <w:p w14:paraId="613D82F1" w14:textId="3E542AF1" w:rsidR="00AF1343" w:rsidRPr="00BB2ACB" w:rsidRDefault="00AF1343" w:rsidP="00BB2AC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BB2ACB">
              <w:rPr>
                <w:rFonts w:ascii="Arial" w:hAnsi="Arial" w:cs="Arial"/>
                <w:sz w:val="20"/>
                <w:szCs w:val="20"/>
              </w:rPr>
              <w:t xml:space="preserve">Refuel vehicles as required. </w:t>
            </w:r>
          </w:p>
          <w:p w14:paraId="0FD554C2" w14:textId="7FA402FC" w:rsidR="00AF1343" w:rsidRPr="00AF1343" w:rsidRDefault="00AF1343" w:rsidP="00AF1343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>Maintain accurate records of vehicle usage.</w:t>
            </w:r>
          </w:p>
          <w:p w14:paraId="0C2AC130" w14:textId="073687E6" w:rsidR="00AF1343" w:rsidRPr="00BB2ACB" w:rsidRDefault="00AF1343" w:rsidP="00BB2ACB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F1343">
              <w:rPr>
                <w:rFonts w:ascii="Arial" w:hAnsi="Arial" w:cs="Arial"/>
                <w:sz w:val="20"/>
                <w:szCs w:val="20"/>
              </w:rPr>
              <w:t xml:space="preserve">Maintain accurate records of the children using the service each </w:t>
            </w:r>
            <w:r w:rsidRPr="00BB2ACB">
              <w:rPr>
                <w:rFonts w:ascii="Arial" w:hAnsi="Arial" w:cs="Arial"/>
                <w:sz w:val="20"/>
                <w:szCs w:val="20"/>
              </w:rPr>
              <w:t>day.</w:t>
            </w:r>
          </w:p>
          <w:p w14:paraId="210FB067" w14:textId="0555366C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Follow recognised/agreed procedures and regulations </w:t>
            </w:r>
            <w:r w:rsidR="00AA165B">
              <w:rPr>
                <w:rFonts w:ascii="Arial" w:hAnsi="Arial" w:cs="Arial"/>
                <w:sz w:val="20"/>
              </w:rPr>
              <w:t>regarding duties to be performed on lettings, heating, cleaning, and janitorial issues in accordance with Health and safety</w:t>
            </w:r>
            <w:r>
              <w:rPr>
                <w:rFonts w:ascii="Arial" w:hAnsi="Arial" w:cs="Arial"/>
                <w:sz w:val="20"/>
              </w:rPr>
              <w:t xml:space="preserve"> considerations and emergencies.</w:t>
            </w:r>
          </w:p>
          <w:p w14:paraId="71EF23E6" w14:textId="7929A763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Undertake general maintenance &amp; cleaning </w:t>
            </w:r>
            <w:r w:rsidR="00AA165B">
              <w:rPr>
                <w:rFonts w:ascii="Arial" w:hAnsi="Arial" w:cs="Arial"/>
                <w:sz w:val="20"/>
              </w:rPr>
              <w:t>of</w:t>
            </w:r>
            <w:r>
              <w:rPr>
                <w:rFonts w:ascii="Arial" w:hAnsi="Arial" w:cs="Arial"/>
                <w:sz w:val="20"/>
              </w:rPr>
              <w:t xml:space="preserve"> the school minibus.</w:t>
            </w:r>
          </w:p>
          <w:p w14:paraId="7E412F81" w14:textId="4E077D88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To move equipment/objects, clear </w:t>
            </w:r>
            <w:r w:rsidR="00AA165B">
              <w:rPr>
                <w:rFonts w:ascii="Arial" w:hAnsi="Arial" w:cs="Arial"/>
                <w:sz w:val="20"/>
              </w:rPr>
              <w:t xml:space="preserve">the </w:t>
            </w:r>
            <w:r>
              <w:rPr>
                <w:rFonts w:ascii="Arial" w:hAnsi="Arial" w:cs="Arial"/>
                <w:sz w:val="20"/>
              </w:rPr>
              <w:t xml:space="preserve">site, </w:t>
            </w:r>
            <w:r w:rsidR="00AA165B">
              <w:rPr>
                <w:rFonts w:ascii="Arial" w:hAnsi="Arial" w:cs="Arial"/>
                <w:sz w:val="20"/>
              </w:rPr>
              <w:t xml:space="preserve">and </w:t>
            </w:r>
            <w:r>
              <w:rPr>
                <w:rFonts w:ascii="Arial" w:hAnsi="Arial" w:cs="Arial"/>
                <w:sz w:val="20"/>
              </w:rPr>
              <w:t>undertake general manual tasks</w:t>
            </w:r>
          </w:p>
          <w:p w14:paraId="1208800D" w14:textId="77777777" w:rsidR="00FE4761" w:rsidRDefault="00FE4761" w:rsidP="00FE4761">
            <w:pPr>
              <w:pStyle w:val="ListParagraph"/>
              <w:numPr>
                <w:ilvl w:val="0"/>
                <w:numId w:val="28"/>
              </w:numPr>
              <w:contextualSpacing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</w:rPr>
              <w:t xml:space="preserve">Identify areas where repair/cleaning is required and is not up to </w:t>
            </w:r>
            <w:r>
              <w:rPr>
                <w:rFonts w:ascii="Arial" w:hAnsi="Arial" w:cs="Arial"/>
                <w:sz w:val="20"/>
                <w:szCs w:val="20"/>
              </w:rPr>
              <w:t>standard.</w:t>
            </w:r>
          </w:p>
          <w:p w14:paraId="6B25212D" w14:textId="50D459DC" w:rsidR="00FE4761" w:rsidRPr="00BB2ACB" w:rsidRDefault="00FE4761" w:rsidP="00BB2ACB">
            <w:pPr>
              <w:ind w:left="36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6ACDE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, R</w:t>
            </w:r>
          </w:p>
          <w:p w14:paraId="05D27B52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6D1B4E1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66150F80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  <w:p w14:paraId="510093C4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1E31A01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, R</w:t>
            </w:r>
          </w:p>
          <w:p w14:paraId="70D87789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3B6EBE67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28B442B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53C2FBCA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A4249DF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5C18F9E1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</w:p>
          <w:p w14:paraId="45370EF8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, R</w:t>
            </w:r>
          </w:p>
          <w:p w14:paraId="6C461EF3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  <w:p w14:paraId="591E4ED4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AC31346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8C752BA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  <w:p w14:paraId="01BD6B70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5ACF4E33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</w:t>
            </w:r>
          </w:p>
        </w:tc>
      </w:tr>
      <w:tr w:rsidR="00FE4761" w14:paraId="4E0B07A6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AAC6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7FF118A3" w14:textId="77777777" w:rsidR="00FE4761" w:rsidRDefault="00FE4761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ducational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B1395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ood standard of secondary education</w:t>
            </w:r>
          </w:p>
          <w:p w14:paraId="5E3B2A65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 years clean driving licence</w:t>
            </w:r>
          </w:p>
          <w:p w14:paraId="1ED65AC8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1 category on driving licence (or willing to undertake training)</w:t>
            </w:r>
          </w:p>
          <w:p w14:paraId="20656853" w14:textId="77777777" w:rsidR="00FE4761" w:rsidRDefault="00FE4761" w:rsidP="00FE4761">
            <w:pPr>
              <w:pStyle w:val="ListParagraph"/>
              <w:numPr>
                <w:ilvl w:val="0"/>
                <w:numId w:val="29"/>
              </w:numPr>
              <w:contextualSpacing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irst Aid qualification (or willing to undertake training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FFE6F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</w:t>
            </w:r>
          </w:p>
          <w:p w14:paraId="16B0D0B4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rtificates</w:t>
            </w:r>
          </w:p>
          <w:p w14:paraId="18433DEB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, I</w:t>
            </w:r>
          </w:p>
          <w:p w14:paraId="66AB2082" w14:textId="77777777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ertificates</w:t>
            </w:r>
          </w:p>
        </w:tc>
      </w:tr>
      <w:tr w:rsidR="00FE4761" w14:paraId="4BF1ED5C" w14:textId="77777777" w:rsidTr="00FE4761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3EC7" w14:textId="77777777" w:rsidR="00FE4761" w:rsidRDefault="00FE4761">
            <w:pPr>
              <w:rPr>
                <w:rFonts w:ascii="Arial" w:hAnsi="Arial" w:cs="Arial"/>
                <w:i/>
                <w:sz w:val="20"/>
              </w:rPr>
            </w:pPr>
          </w:p>
          <w:p w14:paraId="3442191B" w14:textId="77777777" w:rsidR="00FE4761" w:rsidRDefault="00FE4761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Special Requirements</w:t>
            </w:r>
          </w:p>
        </w:tc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9FF37" w14:textId="1FC6BACA" w:rsidR="00FE4761" w:rsidRDefault="00FE476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This post is exempt from the </w:t>
            </w:r>
            <w:r w:rsidR="00AA165B">
              <w:rPr>
                <w:rFonts w:ascii="Arial" w:hAnsi="Arial" w:cs="Arial"/>
                <w:i/>
                <w:sz w:val="20"/>
                <w:szCs w:val="20"/>
              </w:rPr>
              <w:t>Rehabilitation of Offenders Act 1974 provisions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.  A satisfactory Enhanced Criminal Record check but the Disclosure &amp; Barring Service (DBS) will be required </w:t>
            </w:r>
            <w:r w:rsidR="00AA165B">
              <w:rPr>
                <w:rFonts w:ascii="Arial" w:hAnsi="Arial" w:cs="Arial"/>
                <w:i/>
                <w:sz w:val="20"/>
                <w:szCs w:val="20"/>
              </w:rPr>
              <w:t>befor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appointment.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0DC16" w14:textId="77777777" w:rsidR="00FE4761" w:rsidRDefault="00FE4761">
            <w:pPr>
              <w:rPr>
                <w:rFonts w:ascii="Arial" w:hAnsi="Arial" w:cs="Arial"/>
                <w:sz w:val="20"/>
              </w:rPr>
            </w:pPr>
          </w:p>
          <w:p w14:paraId="2F18228B" w14:textId="77777777" w:rsidR="00FE4761" w:rsidRDefault="00FE4761">
            <w:pPr>
              <w:rPr>
                <w:rFonts w:ascii="Arial" w:hAnsi="Arial" w:cs="Arial"/>
                <w:i/>
                <w:sz w:val="20"/>
              </w:rPr>
            </w:pPr>
            <w:r>
              <w:rPr>
                <w:rFonts w:ascii="Arial" w:hAnsi="Arial" w:cs="Arial"/>
                <w:i/>
                <w:sz w:val="20"/>
              </w:rPr>
              <w:t>DBS</w:t>
            </w:r>
          </w:p>
        </w:tc>
      </w:tr>
    </w:tbl>
    <w:p w14:paraId="2C2E22C2" w14:textId="77777777" w:rsidR="00EF7B66" w:rsidRDefault="00EF7B66" w:rsidP="00FE4761">
      <w:pPr>
        <w:rPr>
          <w:rFonts w:ascii="Arial" w:hAnsi="Arial" w:cs="Arial"/>
          <w:b/>
          <w:i/>
          <w:sz w:val="20"/>
        </w:rPr>
      </w:pPr>
    </w:p>
    <w:p w14:paraId="5CB15F9B" w14:textId="38CD0463" w:rsidR="00FD07DF" w:rsidRPr="00FE4761" w:rsidRDefault="00FE4761" w:rsidP="00FE4761">
      <w:r>
        <w:rPr>
          <w:rFonts w:ascii="Arial" w:hAnsi="Arial" w:cs="Arial"/>
          <w:b/>
          <w:i/>
          <w:sz w:val="20"/>
        </w:rPr>
        <w:t>A= Application</w:t>
      </w:r>
      <w:proofErr w:type="gramStart"/>
      <w:r>
        <w:rPr>
          <w:rFonts w:ascii="Arial" w:hAnsi="Arial" w:cs="Arial"/>
          <w:b/>
          <w:i/>
          <w:sz w:val="20"/>
        </w:rPr>
        <w:tab/>
        <w:t xml:space="preserve">  I</w:t>
      </w:r>
      <w:proofErr w:type="gramEnd"/>
      <w:r>
        <w:rPr>
          <w:rFonts w:ascii="Arial" w:hAnsi="Arial" w:cs="Arial"/>
          <w:b/>
          <w:i/>
          <w:sz w:val="20"/>
        </w:rPr>
        <w:t xml:space="preserve"> = Interview</w:t>
      </w:r>
      <w:r>
        <w:rPr>
          <w:rFonts w:ascii="Arial" w:hAnsi="Arial" w:cs="Arial"/>
          <w:b/>
          <w:i/>
          <w:sz w:val="20"/>
        </w:rPr>
        <w:tab/>
        <w:t xml:space="preserve"> R = References</w:t>
      </w:r>
    </w:p>
    <w:sectPr w:rsidR="00FD07DF" w:rsidRPr="00FE4761" w:rsidSect="009A7C5D">
      <w:headerReference w:type="default" r:id="rId10"/>
      <w:footerReference w:type="default" r:id="rId11"/>
      <w:pgSz w:w="11900" w:h="16840"/>
      <w:pgMar w:top="2410" w:right="1440" w:bottom="1440" w:left="1440" w:header="142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AE10C" w14:textId="77777777" w:rsidR="00FB2C69" w:rsidRDefault="00FB2C69">
      <w:pPr>
        <w:spacing w:after="0"/>
      </w:pPr>
      <w:r>
        <w:separator/>
      </w:r>
    </w:p>
  </w:endnote>
  <w:endnote w:type="continuationSeparator" w:id="0">
    <w:p w14:paraId="1862BE12" w14:textId="77777777" w:rsidR="00FB2C69" w:rsidRDefault="00FB2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7B6D8" w14:textId="77777777" w:rsidR="00896DA4" w:rsidRDefault="00EF3179" w:rsidP="00EF317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1C14B094" wp14:editId="60C6E46C">
          <wp:simplePos x="0" y="0"/>
          <wp:positionH relativeFrom="page">
            <wp:posOffset>9525</wp:posOffset>
          </wp:positionH>
          <wp:positionV relativeFrom="page">
            <wp:posOffset>9086915</wp:posOffset>
          </wp:positionV>
          <wp:extent cx="7544727" cy="1692275"/>
          <wp:effectExtent l="0" t="0" r="0" b="3175"/>
          <wp:wrapTopAndBottom/>
          <wp:docPr id="197" name="Picture 1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se 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4727" cy="1692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420EC" w14:textId="77777777" w:rsidR="00FB2C69" w:rsidRDefault="00FB2C69">
      <w:pPr>
        <w:spacing w:after="0"/>
      </w:pPr>
      <w:bookmarkStart w:id="0" w:name="_Hlk109203184"/>
      <w:bookmarkEnd w:id="0"/>
      <w:r>
        <w:separator/>
      </w:r>
    </w:p>
  </w:footnote>
  <w:footnote w:type="continuationSeparator" w:id="0">
    <w:p w14:paraId="40E4A66C" w14:textId="77777777" w:rsidR="00FB2C69" w:rsidRDefault="00FB2C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D5035" w14:textId="388A3387" w:rsidR="009A7C5D" w:rsidRDefault="007A1643" w:rsidP="009A7C5D">
    <w:pPr>
      <w:pStyle w:val="Header"/>
      <w:tabs>
        <w:tab w:val="clear" w:pos="4320"/>
        <w:tab w:val="clear" w:pos="8640"/>
        <w:tab w:val="left" w:pos="3984"/>
      </w:tabs>
      <w:rPr>
        <w:noProof/>
        <w:lang w:val="en-GB" w:eastAsia="en-GB"/>
      </w:rPr>
    </w:pPr>
    <w:r>
      <w:rPr>
        <w:noProof/>
        <w:lang w:val="en-GB" w:eastAsia="en-GB"/>
      </w:rPr>
      <w:drawing>
        <wp:inline distT="0" distB="0" distL="0" distR="0" wp14:anchorId="212C5F19" wp14:editId="1623849D">
          <wp:extent cx="1806280" cy="1245870"/>
          <wp:effectExtent l="0" t="0" r="3810" b="0"/>
          <wp:docPr id="225" name="Picture 225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5" name="Picture 225" descr="Diagram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142" r="34601"/>
                  <a:stretch/>
                </pic:blipFill>
                <pic:spPr bwMode="auto">
                  <a:xfrm>
                    <a:off x="0" y="0"/>
                    <a:ext cx="1841522" cy="127017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9A7C5D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3C39254D" wp14:editId="7043BF35">
          <wp:simplePos x="0" y="0"/>
          <wp:positionH relativeFrom="page">
            <wp:posOffset>5775960</wp:posOffset>
          </wp:positionH>
          <wp:positionV relativeFrom="paragraph">
            <wp:posOffset>6985</wp:posOffset>
          </wp:positionV>
          <wp:extent cx="1621155" cy="1445895"/>
          <wp:effectExtent l="0" t="0" r="0" b="1905"/>
          <wp:wrapNone/>
          <wp:docPr id="196" name="Picture 0" descr="Top MA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op MAT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513"/>
                  <a:stretch/>
                </pic:blipFill>
                <pic:spPr bwMode="auto">
                  <a:xfrm>
                    <a:off x="0" y="0"/>
                    <a:ext cx="1621155" cy="14458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283F94" w14:textId="34F68B4B" w:rsidR="00A61284" w:rsidRDefault="00A61284" w:rsidP="00896DA4">
    <w:pPr>
      <w:pStyle w:val="Header"/>
    </w:pPr>
  </w:p>
  <w:p w14:paraId="721F70E2" w14:textId="4EC6C285" w:rsidR="00BC4C63" w:rsidRDefault="00BC4C63" w:rsidP="00896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491F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219F3"/>
    <w:multiLevelType w:val="multilevel"/>
    <w:tmpl w:val="B34CEA2A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 w:hint="default"/>
        <w:b/>
        <w:color w:val="auto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auto"/>
        <w:sz w:val="22"/>
      </w:rPr>
    </w:lvl>
    <w:lvl w:ilvl="2">
      <w:start w:val="1"/>
      <w:numFmt w:val="lowerLetter"/>
      <w:lvlText w:val="%3)"/>
      <w:lvlJc w:val="left"/>
      <w:pPr>
        <w:ind w:left="177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AF3776"/>
    <w:multiLevelType w:val="hybridMultilevel"/>
    <w:tmpl w:val="EF588A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CC62D5"/>
    <w:multiLevelType w:val="hybridMultilevel"/>
    <w:tmpl w:val="7F44DDEC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B7D6AA5"/>
    <w:multiLevelType w:val="hybridMultilevel"/>
    <w:tmpl w:val="FC7CB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C6175"/>
    <w:multiLevelType w:val="hybridMultilevel"/>
    <w:tmpl w:val="B32ADA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B53AD"/>
    <w:multiLevelType w:val="hybridMultilevel"/>
    <w:tmpl w:val="D908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A7694"/>
    <w:multiLevelType w:val="hybridMultilevel"/>
    <w:tmpl w:val="AF56226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3955C61"/>
    <w:multiLevelType w:val="hybridMultilevel"/>
    <w:tmpl w:val="68E20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D3637B"/>
    <w:multiLevelType w:val="hybridMultilevel"/>
    <w:tmpl w:val="5BF436D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AB65C76"/>
    <w:multiLevelType w:val="multilevel"/>
    <w:tmpl w:val="DAB4DC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AF448D6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9760B"/>
    <w:multiLevelType w:val="hybridMultilevel"/>
    <w:tmpl w:val="88DCE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5B2343"/>
    <w:multiLevelType w:val="hybridMultilevel"/>
    <w:tmpl w:val="7A520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96883"/>
    <w:multiLevelType w:val="hybridMultilevel"/>
    <w:tmpl w:val="7ECCD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4618C"/>
    <w:multiLevelType w:val="hybridMultilevel"/>
    <w:tmpl w:val="D34CBB9E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17BEA"/>
    <w:multiLevelType w:val="hybridMultilevel"/>
    <w:tmpl w:val="5C1AE23C"/>
    <w:lvl w:ilvl="0" w:tplc="0F80FE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FA0AD1"/>
    <w:multiLevelType w:val="hybridMultilevel"/>
    <w:tmpl w:val="DF289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321A17"/>
    <w:multiLevelType w:val="hybridMultilevel"/>
    <w:tmpl w:val="8A1CE1C0"/>
    <w:lvl w:ilvl="0" w:tplc="9B466F2C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57BB2"/>
    <w:multiLevelType w:val="hybridMultilevel"/>
    <w:tmpl w:val="C0E24116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0985204"/>
    <w:multiLevelType w:val="hybridMultilevel"/>
    <w:tmpl w:val="76C62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CB3ED5"/>
    <w:multiLevelType w:val="hybridMultilevel"/>
    <w:tmpl w:val="61CEB08C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550DB"/>
    <w:multiLevelType w:val="hybridMultilevel"/>
    <w:tmpl w:val="1F5200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FB2B3A"/>
    <w:multiLevelType w:val="hybridMultilevel"/>
    <w:tmpl w:val="1CC6340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640100E"/>
    <w:multiLevelType w:val="hybridMultilevel"/>
    <w:tmpl w:val="884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947CE"/>
    <w:multiLevelType w:val="hybridMultilevel"/>
    <w:tmpl w:val="B40E29BC"/>
    <w:lvl w:ilvl="0" w:tplc="B23054F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6417069B"/>
    <w:multiLevelType w:val="hybridMultilevel"/>
    <w:tmpl w:val="41E0B178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3319F3"/>
    <w:multiLevelType w:val="hybridMultilevel"/>
    <w:tmpl w:val="4A644910"/>
    <w:lvl w:ilvl="0" w:tplc="529CB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BBB5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0555A7"/>
    <w:multiLevelType w:val="hybridMultilevel"/>
    <w:tmpl w:val="72A6C684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13"/>
  </w:num>
  <w:num w:numId="3">
    <w:abstractNumId w:val="8"/>
  </w:num>
  <w:num w:numId="4">
    <w:abstractNumId w:val="1"/>
  </w:num>
  <w:num w:numId="5">
    <w:abstractNumId w:val="10"/>
  </w:num>
  <w:num w:numId="6">
    <w:abstractNumId w:val="2"/>
  </w:num>
  <w:num w:numId="7">
    <w:abstractNumId w:val="19"/>
  </w:num>
  <w:num w:numId="8">
    <w:abstractNumId w:val="28"/>
  </w:num>
  <w:num w:numId="9">
    <w:abstractNumId w:val="3"/>
  </w:num>
  <w:num w:numId="10">
    <w:abstractNumId w:val="9"/>
  </w:num>
  <w:num w:numId="11">
    <w:abstractNumId w:val="23"/>
  </w:num>
  <w:num w:numId="12">
    <w:abstractNumId w:val="7"/>
  </w:num>
  <w:num w:numId="13">
    <w:abstractNumId w:val="5"/>
  </w:num>
  <w:num w:numId="14">
    <w:abstractNumId w:val="22"/>
  </w:num>
  <w:num w:numId="15">
    <w:abstractNumId w:val="21"/>
  </w:num>
  <w:num w:numId="16">
    <w:abstractNumId w:val="15"/>
  </w:num>
  <w:num w:numId="17">
    <w:abstractNumId w:val="11"/>
  </w:num>
  <w:num w:numId="18">
    <w:abstractNumId w:val="16"/>
  </w:num>
  <w:num w:numId="19">
    <w:abstractNumId w:val="0"/>
  </w:num>
  <w:num w:numId="20">
    <w:abstractNumId w:val="26"/>
  </w:num>
  <w:num w:numId="21">
    <w:abstractNumId w:val="27"/>
  </w:num>
  <w:num w:numId="22">
    <w:abstractNumId w:val="6"/>
  </w:num>
  <w:num w:numId="23">
    <w:abstractNumId w:val="25"/>
  </w:num>
  <w:num w:numId="24">
    <w:abstractNumId w:val="17"/>
  </w:num>
  <w:num w:numId="25">
    <w:abstractNumId w:val="18"/>
  </w:num>
  <w:num w:numId="26">
    <w:abstractNumId w:val="4"/>
  </w:num>
  <w:num w:numId="27">
    <w:abstractNumId w:val="24"/>
  </w:num>
  <w:num w:numId="28">
    <w:abstractNumId w:val="1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zMws7AwMbEwMDZT0lEKTi0uzszPAykwrAUAA3UnxCwAAAA="/>
  </w:docVars>
  <w:rsids>
    <w:rsidRoot w:val="00896DA4"/>
    <w:rsid w:val="00040537"/>
    <w:rsid w:val="00077817"/>
    <w:rsid w:val="000B1ACF"/>
    <w:rsid w:val="000B4DD8"/>
    <w:rsid w:val="00100D31"/>
    <w:rsid w:val="00101249"/>
    <w:rsid w:val="001102CB"/>
    <w:rsid w:val="001348CF"/>
    <w:rsid w:val="00137264"/>
    <w:rsid w:val="00181809"/>
    <w:rsid w:val="00182FD6"/>
    <w:rsid w:val="00193F67"/>
    <w:rsid w:val="001947E0"/>
    <w:rsid w:val="001B1569"/>
    <w:rsid w:val="001C6602"/>
    <w:rsid w:val="002506F5"/>
    <w:rsid w:val="00261AD6"/>
    <w:rsid w:val="00264DFA"/>
    <w:rsid w:val="002B3A07"/>
    <w:rsid w:val="002C1E9C"/>
    <w:rsid w:val="002D5AE3"/>
    <w:rsid w:val="002D5C52"/>
    <w:rsid w:val="002F40DB"/>
    <w:rsid w:val="002F6A38"/>
    <w:rsid w:val="00360AF3"/>
    <w:rsid w:val="00386B84"/>
    <w:rsid w:val="003B59DE"/>
    <w:rsid w:val="003C2B68"/>
    <w:rsid w:val="004035D3"/>
    <w:rsid w:val="0043554B"/>
    <w:rsid w:val="00446479"/>
    <w:rsid w:val="0044764F"/>
    <w:rsid w:val="00453438"/>
    <w:rsid w:val="00472A30"/>
    <w:rsid w:val="00496EA2"/>
    <w:rsid w:val="004B6800"/>
    <w:rsid w:val="004B7927"/>
    <w:rsid w:val="004C7EA3"/>
    <w:rsid w:val="004E2203"/>
    <w:rsid w:val="0054351A"/>
    <w:rsid w:val="005A648C"/>
    <w:rsid w:val="005B1256"/>
    <w:rsid w:val="005B1F82"/>
    <w:rsid w:val="005E260C"/>
    <w:rsid w:val="00650567"/>
    <w:rsid w:val="00682EB0"/>
    <w:rsid w:val="006D0F3A"/>
    <w:rsid w:val="006F72E3"/>
    <w:rsid w:val="00703D2E"/>
    <w:rsid w:val="00744A1B"/>
    <w:rsid w:val="00747F2B"/>
    <w:rsid w:val="00761DDC"/>
    <w:rsid w:val="007A1643"/>
    <w:rsid w:val="007B0704"/>
    <w:rsid w:val="007C181B"/>
    <w:rsid w:val="007C2A62"/>
    <w:rsid w:val="007D3CB6"/>
    <w:rsid w:val="007E6F9C"/>
    <w:rsid w:val="007F01AC"/>
    <w:rsid w:val="00804873"/>
    <w:rsid w:val="0082377D"/>
    <w:rsid w:val="0083015A"/>
    <w:rsid w:val="00874376"/>
    <w:rsid w:val="00896DA4"/>
    <w:rsid w:val="008A32DA"/>
    <w:rsid w:val="008C366A"/>
    <w:rsid w:val="008C5497"/>
    <w:rsid w:val="008E56CD"/>
    <w:rsid w:val="009032B3"/>
    <w:rsid w:val="009254C4"/>
    <w:rsid w:val="00940765"/>
    <w:rsid w:val="009535E6"/>
    <w:rsid w:val="009739D6"/>
    <w:rsid w:val="009A0C2F"/>
    <w:rsid w:val="009A7C5D"/>
    <w:rsid w:val="009D496D"/>
    <w:rsid w:val="009D644C"/>
    <w:rsid w:val="009F6A91"/>
    <w:rsid w:val="00A414D2"/>
    <w:rsid w:val="00A44645"/>
    <w:rsid w:val="00A5776E"/>
    <w:rsid w:val="00A61284"/>
    <w:rsid w:val="00A77F55"/>
    <w:rsid w:val="00A9539C"/>
    <w:rsid w:val="00AA165B"/>
    <w:rsid w:val="00AA4954"/>
    <w:rsid w:val="00AD2B82"/>
    <w:rsid w:val="00AF1343"/>
    <w:rsid w:val="00B218BA"/>
    <w:rsid w:val="00B83A45"/>
    <w:rsid w:val="00BA6AD2"/>
    <w:rsid w:val="00BB2ACB"/>
    <w:rsid w:val="00BC346E"/>
    <w:rsid w:val="00BC4C63"/>
    <w:rsid w:val="00C15289"/>
    <w:rsid w:val="00C2732F"/>
    <w:rsid w:val="00C52938"/>
    <w:rsid w:val="00C93F84"/>
    <w:rsid w:val="00CC2291"/>
    <w:rsid w:val="00D53F8D"/>
    <w:rsid w:val="00D55F5A"/>
    <w:rsid w:val="00DC4B19"/>
    <w:rsid w:val="00E2441C"/>
    <w:rsid w:val="00E25C18"/>
    <w:rsid w:val="00E56BD8"/>
    <w:rsid w:val="00EF3179"/>
    <w:rsid w:val="00EF3760"/>
    <w:rsid w:val="00EF722F"/>
    <w:rsid w:val="00EF7B66"/>
    <w:rsid w:val="00F22D82"/>
    <w:rsid w:val="00F256A3"/>
    <w:rsid w:val="00F30EE5"/>
    <w:rsid w:val="00F61942"/>
    <w:rsid w:val="00F87C80"/>
    <w:rsid w:val="00F94D3D"/>
    <w:rsid w:val="00FB2C69"/>
    <w:rsid w:val="00FD07DF"/>
    <w:rsid w:val="00FE47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4158090"/>
  <w15:docId w15:val="{D908139E-7743-444D-B11C-D4393751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2724"/>
  </w:style>
  <w:style w:type="paragraph" w:styleId="Heading1">
    <w:name w:val="heading 1"/>
    <w:basedOn w:val="Normal"/>
    <w:next w:val="Normal"/>
    <w:link w:val="Heading1Char"/>
    <w:qFormat/>
    <w:rsid w:val="00193F67"/>
    <w:pPr>
      <w:keepNext/>
      <w:spacing w:after="0"/>
      <w:outlineLvl w:val="0"/>
    </w:pPr>
    <w:rPr>
      <w:rFonts w:ascii="Times New Roman" w:eastAsia="Times New Roman" w:hAnsi="Times New Roman" w:cs="Times New Roman"/>
      <w:b/>
      <w:bCs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193F67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193F67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193F67"/>
    <w:pPr>
      <w:keepNext/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styleId="Heading5">
    <w:name w:val="heading 5"/>
    <w:basedOn w:val="Normal"/>
    <w:next w:val="Normal"/>
    <w:link w:val="Heading5Char"/>
    <w:unhideWhenUsed/>
    <w:qFormat/>
    <w:rsid w:val="00193F67"/>
    <w:p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paragraph" w:styleId="Heading6">
    <w:name w:val="heading 6"/>
    <w:basedOn w:val="Normal"/>
    <w:next w:val="Normal"/>
    <w:link w:val="Heading6Char"/>
    <w:unhideWhenUsed/>
    <w:qFormat/>
    <w:rsid w:val="00193F67"/>
    <w:pPr>
      <w:spacing w:before="240" w:after="60"/>
      <w:outlineLvl w:val="5"/>
    </w:pPr>
    <w:rPr>
      <w:rFonts w:ascii="Calibri" w:eastAsia="Times New Roman" w:hAnsi="Calibri" w:cs="Times New Roman"/>
      <w:b/>
      <w:bCs/>
      <w:sz w:val="22"/>
      <w:szCs w:val="22"/>
      <w:lang w:val="en-GB"/>
    </w:rPr>
  </w:style>
  <w:style w:type="paragraph" w:styleId="Heading7">
    <w:name w:val="heading 7"/>
    <w:basedOn w:val="Normal"/>
    <w:next w:val="Normal"/>
    <w:link w:val="Heading7Char"/>
    <w:qFormat/>
    <w:rsid w:val="00193F67"/>
    <w:pPr>
      <w:keepNext/>
      <w:spacing w:after="0"/>
      <w:jc w:val="both"/>
      <w:outlineLvl w:val="6"/>
    </w:pPr>
    <w:rPr>
      <w:rFonts w:ascii="Arial" w:eastAsia="Times New Roman" w:hAnsi="Arial" w:cs="Times New Roman"/>
      <w:b/>
      <w:sz w:val="22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96DA4"/>
  </w:style>
  <w:style w:type="paragraph" w:styleId="Footer">
    <w:name w:val="footer"/>
    <w:basedOn w:val="Normal"/>
    <w:link w:val="FooterChar"/>
    <w:unhideWhenUsed/>
    <w:rsid w:val="00896DA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6DA4"/>
  </w:style>
  <w:style w:type="paragraph" w:customStyle="1" w:styleId="BasicParagraph">
    <w:name w:val="[Basic Paragraph]"/>
    <w:basedOn w:val="Normal"/>
    <w:uiPriority w:val="99"/>
    <w:rsid w:val="00472A3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BalloonText">
    <w:name w:val="Balloon Text"/>
    <w:basedOn w:val="Normal"/>
    <w:link w:val="BalloonTextChar"/>
    <w:semiHidden/>
    <w:unhideWhenUsed/>
    <w:rsid w:val="00496EA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96E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3F8D"/>
    <w:pPr>
      <w:spacing w:after="0"/>
      <w:ind w:left="720" w:firstLine="360"/>
      <w:contextualSpacing/>
    </w:pPr>
    <w:rPr>
      <w:rFonts w:ascii="Calibri" w:eastAsia="Times New Roman" w:hAnsi="Calibri" w:cs="Times New Roman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D53F8D"/>
    <w:pPr>
      <w:spacing w:after="240"/>
      <w:jc w:val="both"/>
    </w:pPr>
    <w:rPr>
      <w:rFonts w:ascii="Trebuchet MS" w:hAnsi="Trebuchet MS"/>
      <w:sz w:val="22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D53F8D"/>
    <w:rPr>
      <w:rFonts w:ascii="Trebuchet MS" w:hAnsi="Trebuchet MS"/>
      <w:sz w:val="22"/>
      <w:szCs w:val="20"/>
      <w:lang w:val="en-GB"/>
    </w:rPr>
  </w:style>
  <w:style w:type="paragraph" w:customStyle="1" w:styleId="NormalSpaced">
    <w:name w:val="NormalSpaced"/>
    <w:basedOn w:val="Normal"/>
    <w:next w:val="Normal"/>
    <w:link w:val="NormalSpacedChar"/>
    <w:rsid w:val="00D53F8D"/>
    <w:pPr>
      <w:spacing w:after="240" w:line="300" w:lineRule="atLeast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NormalSpacedChar">
    <w:name w:val="NormalSpaced Char"/>
    <w:link w:val="NormalSpaced"/>
    <w:rsid w:val="00D53F8D"/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193F67"/>
    <w:rPr>
      <w:rFonts w:ascii="Times New Roman" w:eastAsia="Times New Roman" w:hAnsi="Times New Roman" w:cs="Times New Roman"/>
      <w:b/>
      <w:bCs/>
      <w:lang w:val="en-GB"/>
    </w:rPr>
  </w:style>
  <w:style w:type="character" w:customStyle="1" w:styleId="Heading2Char">
    <w:name w:val="Heading 2 Char"/>
    <w:basedOn w:val="DefaultParagraphFont"/>
    <w:link w:val="Heading2"/>
    <w:rsid w:val="00193F67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193F67"/>
    <w:rPr>
      <w:rFonts w:ascii="Cambria" w:eastAsia="Times New Roman" w:hAnsi="Cambria" w:cs="Times New Roman"/>
      <w:b/>
      <w:bCs/>
      <w:sz w:val="26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rsid w:val="00193F67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rsid w:val="00193F67"/>
    <w:rPr>
      <w:rFonts w:ascii="Calibri" w:eastAsia="Times New Roman" w:hAnsi="Calibri" w:cs="Times New Roman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93F67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rsid w:val="00193F67"/>
    <w:rPr>
      <w:rFonts w:ascii="Arial" w:eastAsia="Times New Roman" w:hAnsi="Arial" w:cs="Times New Roman"/>
      <w:b/>
      <w:sz w:val="22"/>
      <w:szCs w:val="20"/>
      <w:u w:val="single"/>
      <w:lang w:val="en-GB"/>
    </w:rPr>
  </w:style>
  <w:style w:type="character" w:styleId="CommentReference">
    <w:name w:val="annotation reference"/>
    <w:semiHidden/>
    <w:unhideWhenUsed/>
    <w:rsid w:val="00193F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3F67"/>
    <w:pPr>
      <w:spacing w:after="0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193F67"/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Default">
    <w:name w:val="Default"/>
    <w:rsid w:val="00193F67"/>
    <w:pPr>
      <w:autoSpaceDE w:val="0"/>
      <w:autoSpaceDN w:val="0"/>
      <w:adjustRightInd w:val="0"/>
      <w:spacing w:after="0"/>
    </w:pPr>
    <w:rPr>
      <w:rFonts w:ascii="Arial" w:eastAsia="Calibri" w:hAnsi="Arial" w:cs="Arial"/>
      <w:color w:val="000000"/>
      <w:lang w:val="en-GB" w:eastAsia="en-GB"/>
    </w:rPr>
  </w:style>
  <w:style w:type="paragraph" w:customStyle="1" w:styleId="body">
    <w:name w:val="body"/>
    <w:basedOn w:val="Normal"/>
    <w:uiPriority w:val="99"/>
    <w:rsid w:val="000B4DD8"/>
    <w:pPr>
      <w:spacing w:before="100" w:beforeAutospacing="1" w:after="100" w:afterAutospacing="1"/>
    </w:pPr>
    <w:rPr>
      <w:rFonts w:ascii="Calibri" w:eastAsia="Times New Roman" w:hAnsi="Calibri" w:cs="Calibri"/>
      <w:lang w:val="en-GB" w:eastAsia="en-GB"/>
    </w:rPr>
  </w:style>
  <w:style w:type="paragraph" w:styleId="NormalWeb">
    <w:name w:val="Normal (Web)"/>
    <w:basedOn w:val="Normal"/>
    <w:uiPriority w:val="99"/>
    <w:unhideWhenUsed/>
    <w:rsid w:val="00FD07DF"/>
    <w:pPr>
      <w:spacing w:after="0"/>
    </w:pPr>
    <w:rPr>
      <w:rFonts w:ascii="Times New Roman" w:hAnsi="Times New Roman" w:cs="Times New Roman"/>
      <w:lang w:val="en-GB" w:eastAsia="en-GB"/>
    </w:rPr>
  </w:style>
  <w:style w:type="character" w:styleId="Hyperlink">
    <w:name w:val="Hyperlink"/>
    <w:uiPriority w:val="99"/>
    <w:unhideWhenUsed/>
    <w:rsid w:val="00BC4C63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1AC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164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E4761"/>
    <w:pPr>
      <w:spacing w:after="0"/>
    </w:pPr>
    <w:rPr>
      <w:sz w:val="22"/>
      <w:szCs w:val="22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9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ED7085F496E4B97D8DBFA45BF7F2A" ma:contentTypeVersion="17" ma:contentTypeDescription="Create a new document." ma:contentTypeScope="" ma:versionID="06cf4d43dc56a01a34703f2d1d07f8f0">
  <xsd:schema xmlns:xsd="http://www.w3.org/2001/XMLSchema" xmlns:xs="http://www.w3.org/2001/XMLSchema" xmlns:p="http://schemas.microsoft.com/office/2006/metadata/properties" xmlns:ns2="3caf927b-72ce-40c3-a34c-71892d9939b3" xmlns:ns3="053565bc-1c91-4c15-8f4b-ff0256871ab1" targetNamespace="http://schemas.microsoft.com/office/2006/metadata/properties" ma:root="true" ma:fieldsID="6cb36b8dbfd994581caf6dc15e53bfec" ns2:_="" ns3:_="">
    <xsd:import namespace="3caf927b-72ce-40c3-a34c-71892d9939b3"/>
    <xsd:import namespace="053565bc-1c91-4c15-8f4b-ff0256871ab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SearchPropertie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f927b-72ce-40c3-a34c-71892d9939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6ae1161-e5c3-44a8-b0ab-efd70e888b93}" ma:internalName="TaxCatchAll" ma:showField="CatchAllData" ma:web="3caf927b-72ce-40c3-a34c-71892d9939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565bc-1c91-4c15-8f4b-ff0256871a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5bf9953-8987-4cca-be41-8352360f81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53565bc-1c91-4c15-8f4b-ff0256871ab1">
      <Terms xmlns="http://schemas.microsoft.com/office/infopath/2007/PartnerControls"/>
    </lcf76f155ced4ddcb4097134ff3c332f>
    <TaxCatchAll xmlns="3caf927b-72ce-40c3-a34c-71892d9939b3" xsi:nil="true"/>
  </documentManagement>
</p:properties>
</file>

<file path=customXml/itemProps1.xml><?xml version="1.0" encoding="utf-8"?>
<ds:datastoreItem xmlns:ds="http://schemas.openxmlformats.org/officeDocument/2006/customXml" ds:itemID="{E9F47CA1-2114-425D-91F1-1232899D74E9}"/>
</file>

<file path=customXml/itemProps2.xml><?xml version="1.0" encoding="utf-8"?>
<ds:datastoreItem xmlns:ds="http://schemas.openxmlformats.org/officeDocument/2006/customXml" ds:itemID="{BDB178B8-0737-4EBF-8FAB-560618A10C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EE7DEE-EE65-427C-9979-0CB4DE8BD57C}">
  <ds:schemaRefs>
    <ds:schemaRef ds:uri="http://schemas.microsoft.com/office/2006/metadata/properties"/>
    <ds:schemaRef ds:uri="http://schemas.microsoft.com/office/infopath/2007/PartnerControls"/>
    <ds:schemaRef ds:uri="053565bc-1c91-4c15-8f4b-ff0256871ab1"/>
    <ds:schemaRef ds:uri="3caf927b-72ce-40c3-a34c-71892d9939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lhouse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aiser</dc:creator>
  <cp:keywords/>
  <cp:lastModifiedBy>Rebecca Beatt</cp:lastModifiedBy>
  <cp:revision>2</cp:revision>
  <cp:lastPrinted>2016-02-04T08:37:00Z</cp:lastPrinted>
  <dcterms:created xsi:type="dcterms:W3CDTF">2024-06-20T09:03:00Z</dcterms:created>
  <dcterms:modified xsi:type="dcterms:W3CDTF">2024-06-2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ED7085F496E4B97D8DBFA45BF7F2A</vt:lpwstr>
  </property>
  <property fmtid="{D5CDD505-2E9C-101B-9397-08002B2CF9AE}" pid="3" name="GrammarlyDocumentId">
    <vt:lpwstr>75e9f83ecef9588b62f3bb0136c0a998dbd7139f8a9d5fb6128d4a67f351491c</vt:lpwstr>
  </property>
  <property fmtid="{D5CDD505-2E9C-101B-9397-08002B2CF9AE}" pid="4" name="MediaServiceImageTags">
    <vt:lpwstr/>
  </property>
</Properties>
</file>